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number of occurrences of each value in the array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ique</w:t>
      </w:r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2,2,1,1,3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 The value 1 has 3 occurrences, 2 has 2 and 3 has 1. No two values have the same number of occurrenc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-3,0,1,-3,1,1,1,-3,10,0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arr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6Z</dcterms:created>
  <dcterms:modified xsi:type="dcterms:W3CDTF">2024-03-25T09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